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29F3F502" w:rsidR="00707BA3" w:rsidRPr="00707BA3" w:rsidRDefault="00897E17" w:rsidP="001E7403">
      <w:pPr>
        <w:pStyle w:val="Heading2"/>
      </w:pPr>
      <w:bookmarkStart w:id="0" w:name="_Hlk77806771"/>
      <w:r>
        <w:t>GitHub.System.Close</w:t>
      </w:r>
    </w:p>
    <w:p w14:paraId="3B1807D0" w14:textId="59E39491" w:rsidR="00CD606D" w:rsidRDefault="00362600" w:rsidP="00255AD8">
      <w:r>
        <w:t>Closes a GitHub browser. Specify a specific browser, or the first one it finds will be closed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F213C1" w14:paraId="6CA7B08C" w14:textId="77777777" w:rsidTr="00F213C1">
        <w:tc>
          <w:tcPr>
            <w:tcW w:w="1666" w:type="pct"/>
          </w:tcPr>
          <w:p w14:paraId="602327FA" w14:textId="1CED2E74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3FC17AFC" w14:textId="01024E63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7C97F53A" w14:textId="6AE2F567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F213C1" w14:paraId="1F8CF433" w14:textId="77777777" w:rsidTr="00F213C1">
        <w:tc>
          <w:tcPr>
            <w:tcW w:w="1666" w:type="pct"/>
          </w:tcPr>
          <w:p w14:paraId="782CDC13" w14:textId="584F0E1C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36B0AF65" w14:textId="77777777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0A6D1673" w14:textId="77777777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A461D6D" w14:textId="77777777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6C03B06C" w14:textId="3EE390BA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6494123F" w14:textId="0A14DD5A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F213C1" w14:paraId="50090766" w14:textId="77777777" w:rsidTr="00F213C1">
        <w:tc>
          <w:tcPr>
            <w:tcW w:w="1666" w:type="pct"/>
          </w:tcPr>
          <w:p w14:paraId="7D80FEEC" w14:textId="2EDB2FC5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58C09EFD" w14:textId="1D97DCC6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70A04878" w14:textId="236CEC33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F213C1" w14:paraId="5492C365" w14:textId="77777777" w:rsidTr="00F213C1">
        <w:tc>
          <w:tcPr>
            <w:tcW w:w="1666" w:type="pct"/>
          </w:tcPr>
          <w:p w14:paraId="056DABCD" w14:textId="42860AC6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Browser</w:t>
            </w:r>
          </w:p>
        </w:tc>
        <w:tc>
          <w:tcPr>
            <w:tcW w:w="1666" w:type="pct"/>
          </w:tcPr>
          <w:p w14:paraId="5B647F7C" w14:textId="3AC45E75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.</w:t>
            </w:r>
          </w:p>
        </w:tc>
        <w:tc>
          <w:tcPr>
            <w:tcW w:w="1667" w:type="pct"/>
          </w:tcPr>
          <w:p w14:paraId="397B91BD" w14:textId="4FE42E50" w:rsidR="00F213C1" w:rsidRDefault="00F213C1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ui:Browser)</w:t>
            </w:r>
          </w:p>
        </w:tc>
      </w:tr>
    </w:tbl>
    <w:p w14:paraId="676CAB7E" w14:textId="757EFECB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1D53E1" w14:paraId="1AF53B88" w14:textId="77777777" w:rsidTr="001D53E1">
        <w:tc>
          <w:tcPr>
            <w:tcW w:w="1250" w:type="pct"/>
          </w:tcPr>
          <w:bookmarkEnd w:id="0"/>
          <w:p w14:paraId="0FD1AC68" w14:textId="536EA963" w:rsidR="001D53E1" w:rsidRDefault="001D53E1" w:rsidP="00BA1089">
            <w:r>
              <w:t>ID</w:t>
            </w:r>
          </w:p>
        </w:tc>
        <w:tc>
          <w:tcPr>
            <w:tcW w:w="1250" w:type="pct"/>
          </w:tcPr>
          <w:p w14:paraId="79CFCD59" w14:textId="1CD4A644" w:rsidR="001D53E1" w:rsidRDefault="001D53E1" w:rsidP="00BA1089">
            <w:r>
              <w:t>Description</w:t>
            </w:r>
          </w:p>
        </w:tc>
        <w:tc>
          <w:tcPr>
            <w:tcW w:w="1250" w:type="pct"/>
          </w:tcPr>
          <w:p w14:paraId="3405B8AF" w14:textId="366AF246" w:rsidR="001D53E1" w:rsidRDefault="001D53E1" w:rsidP="00BA1089">
            <w:r>
              <w:t>Preconditions</w:t>
            </w:r>
          </w:p>
        </w:tc>
        <w:tc>
          <w:tcPr>
            <w:tcW w:w="1250" w:type="pct"/>
          </w:tcPr>
          <w:p w14:paraId="5A8AD409" w14:textId="3956EAB4" w:rsidR="001D53E1" w:rsidRDefault="001D53E1" w:rsidP="00BA1089">
            <w:r>
              <w:t>Postconditions</w:t>
            </w:r>
          </w:p>
        </w:tc>
      </w:tr>
      <w:tr w:rsidR="001D53E1" w14:paraId="2771F58F" w14:textId="77777777" w:rsidTr="001D53E1">
        <w:tc>
          <w:tcPr>
            <w:tcW w:w="1250" w:type="pct"/>
          </w:tcPr>
          <w:p w14:paraId="4CF99737" w14:textId="03B69628" w:rsidR="001D53E1" w:rsidRDefault="001D53E1" w:rsidP="00BA1089">
            <w:r>
              <w:t>Closed</w:t>
            </w:r>
          </w:p>
        </w:tc>
        <w:tc>
          <w:tcPr>
            <w:tcW w:w="1250" w:type="pct"/>
          </w:tcPr>
          <w:p w14:paraId="1E2AE569" w14:textId="4C0C1D5C" w:rsidR="001D53E1" w:rsidRDefault="001D53E1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6EAFAB1C" w14:textId="3F9AB631" w:rsidR="001D53E1" w:rsidRDefault="001D53E1" w:rsidP="00BA1089">
            <w:r>
              <w:t>1) Application is closed</w:t>
            </w:r>
          </w:p>
        </w:tc>
        <w:tc>
          <w:tcPr>
            <w:tcW w:w="1250" w:type="pct"/>
          </w:tcPr>
          <w:p w14:paraId="64443353" w14:textId="467F6640" w:rsidR="001D53E1" w:rsidRDefault="001D53E1" w:rsidP="00BA1089">
            <w:r>
              <w:t>2) Application is running</w:t>
            </w:r>
          </w:p>
        </w:tc>
      </w:tr>
      <w:tr w:rsidR="001D53E1" w14:paraId="04C88293" w14:textId="77777777" w:rsidTr="001D53E1">
        <w:tc>
          <w:tcPr>
            <w:tcW w:w="1250" w:type="pct"/>
          </w:tcPr>
          <w:p w14:paraId="59E632D5" w14:textId="1760BE6F" w:rsidR="001D53E1" w:rsidRDefault="001D53E1" w:rsidP="00BA1089">
            <w:r>
              <w:t>Open</w:t>
            </w:r>
          </w:p>
        </w:tc>
        <w:tc>
          <w:tcPr>
            <w:tcW w:w="1250" w:type="pct"/>
          </w:tcPr>
          <w:p w14:paraId="6F3904F2" w14:textId="5C951348" w:rsidR="001D53E1" w:rsidRDefault="001D53E1" w:rsidP="00BA1089">
            <w:r>
              <w:t>Doesn't throw any errors when application is open</w:t>
            </w:r>
          </w:p>
        </w:tc>
        <w:tc>
          <w:tcPr>
            <w:tcW w:w="1250" w:type="pct"/>
          </w:tcPr>
          <w:p w14:paraId="797FA382" w14:textId="3CF9C52D" w:rsidR="001D53E1" w:rsidRDefault="001D53E1" w:rsidP="00BA1089">
            <w:r>
              <w:t>1) Application is running</w:t>
            </w:r>
          </w:p>
        </w:tc>
        <w:tc>
          <w:tcPr>
            <w:tcW w:w="1250" w:type="pct"/>
          </w:tcPr>
          <w:p w14:paraId="452D0707" w14:textId="77777777" w:rsidR="001D53E1" w:rsidRDefault="001D53E1" w:rsidP="00BA1089">
            <w:r>
              <w:t>1) No errors are thrown</w:t>
            </w:r>
          </w:p>
          <w:p w14:paraId="30B0AC23" w14:textId="6B737DE5" w:rsidR="001D53E1" w:rsidRDefault="001D53E1" w:rsidP="00BA1089">
            <w:r>
              <w:t>2) out_Browser or out_Window is assigned properly</w:t>
            </w:r>
          </w:p>
        </w:tc>
      </w:tr>
    </w:tbl>
    <w:p w14:paraId="286AD151" w14:textId="26A50C44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CAB98" w14:textId="77777777" w:rsidR="00D51F9D" w:rsidRDefault="00D51F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474CEBFB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1D53E1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1D53E1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CA35" w14:textId="77777777" w:rsidR="00D51F9D" w:rsidRDefault="00D51F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31868"/>
    <w:rsid w:val="0003283A"/>
    <w:rsid w:val="00047EDA"/>
    <w:rsid w:val="00054B25"/>
    <w:rsid w:val="00066B54"/>
    <w:rsid w:val="000735FD"/>
    <w:rsid w:val="000749F2"/>
    <w:rsid w:val="00074B4F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D53E1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40604"/>
    <w:rsid w:val="003525C1"/>
    <w:rsid w:val="00356F42"/>
    <w:rsid w:val="00362600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1596"/>
    <w:rsid w:val="0050727A"/>
    <w:rsid w:val="0052163E"/>
    <w:rsid w:val="0054623F"/>
    <w:rsid w:val="005515C4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30C9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97E17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2A49"/>
    <w:rsid w:val="00CE7573"/>
    <w:rsid w:val="00D02427"/>
    <w:rsid w:val="00D21902"/>
    <w:rsid w:val="00D22401"/>
    <w:rsid w:val="00D51F9D"/>
    <w:rsid w:val="00D5773F"/>
    <w:rsid w:val="00D60C2B"/>
    <w:rsid w:val="00D761C0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EF6733"/>
    <w:rsid w:val="00F05666"/>
    <w:rsid w:val="00F07EE4"/>
    <w:rsid w:val="00F17B68"/>
    <w:rsid w:val="00F213C1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